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43ca29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43ca291-af70-11eb-a3d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Q7EMAyy7gP8/5f8wGdI1OWWk8zQdGjTARlDcKp/FutV/6oKBBpVPJtP/a5//1WjG2QPJPtslngFuEAWvEngibngQnhmPd2L1NeSoskhneifJH1WQF8tiOtIfDy07d+UNN4bt5S+13guTdIOZHGtx2AI1WRtna0eLDlZTbQ6W7xhOZQFpnNSez2gpg3NWZIl4OcpcjjrgPi19fMpDHK2Xtv+DYYkFnPqyG3rc+/a5Unstf9gLJ5s2fsPB5K4jQzgTRzwjBFF4Np/N+Zp0wTy+Ua0ogoBvgoX6ghTTwDPKp/pph4G8lnHoo2NSswPJ7NKDOSf55tNIzOH5jkdf7eTifsBfIcR+8x94zqnAvNSx/f2bj738+jcD55o7YD/3nvf/QJKOlzDMAAgw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nternet down since 20:08 7th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43ca291-af70-11eb-a3d5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14:58:31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43ca291-af70-11eb-a3d5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43ca291-af70-11eb-a3d5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43ca291</dc:title>
  <dc:creator/>
  <cp:keywords/>
  <dcterms:created xsi:type="dcterms:W3CDTF">2026-05-07T14:58:32Z</dcterms:created>
  <dcterms:modified xsi:type="dcterms:W3CDTF">2026-05-07T14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